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Italy</w:t>
      </w:r>
      <w:r>
        <w:t xml:space="preserve"> </w:t>
      </w:r>
      <w:r>
        <w:t xml:space="preserve">Rome</w:t>
      </w:r>
    </w:p>
    <w:bookmarkStart w:id="26" w:name="Xa88227a8f6601cea93708f0f35d75dc6b0e42c4"/>
    <w:p>
      <w:pPr>
        <w:pStyle w:val="Heading1"/>
      </w:pPr>
      <w:r>
        <w:t xml:space="preserve">Cover Letter for Nurse Position in Italy Rome</w:t>
      </w:r>
    </w:p>
    <w:p>
      <w:pPr>
        <w:pStyle w:val="FirstParagraph"/>
      </w:pPr>
      <w:r>
        <w:t xml:space="preserve">Dear [Hospital Name/Recruitment Manager],</w:t>
      </w:r>
    </w:p>
    <w:p>
      <w:pPr>
        <w:pStyle w:val="BodyText"/>
      </w:pPr>
      <w:r>
        <w:t xml:space="preserve">I am writing to express my enthusiasm for the Nurse position at your esteemed institution in Rome, Italy. As a dedicated and compassionate healthcare professional with over [X years] of experience in nursing, I am eager to contribute my skills and expertise to the vibrant medical community of Rome. My commitment to patient-centered care, combined with a deep appreciation for Italian culture and healthcare practices, makes me an ideal candidate for this opportunity. I am particularly drawn to the prospect of working in Italy Rome, where I can blend my professional aspirations with a passion for serving diverse communities in one of Europe’s most iconic cities.</w:t>
      </w:r>
    </w:p>
    <w:bookmarkStart w:id="20" w:name="professional-background-and-expertise"/>
    <w:p>
      <w:pPr>
        <w:pStyle w:val="Heading2"/>
      </w:pPr>
      <w:r>
        <w:t xml:space="preserve">Professional Background and Expertise</w:t>
      </w:r>
    </w:p>
    <w:p>
      <w:pPr>
        <w:pStyle w:val="FirstParagraph"/>
      </w:pPr>
      <w:r>
        <w:t xml:space="preserve">With a strong foundation in nursing education and hands-on experience across various clinical settings, I have developed a comprehensive understanding of patient care, medical procedures, and the importance of cultural sensitivity. My career has been defined by a steadfast commitment to excellence, adaptability, and the ability to thrive in dynamic environments. As a Nurse in Italy Rome, I aim to bring this same level of dedication while embracing the unique challenges and rewards of working in an Italian healthcare system.</w:t>
      </w:r>
    </w:p>
    <w:p>
      <w:pPr>
        <w:pStyle w:val="BodyText"/>
      </w:pPr>
      <w:r>
        <w:t xml:space="preserve">Throughout my nursing journey, I have specialized in [mention specific areas such as geriatrics, pediatrics, emergency care, or critical care], which has equipped me with the technical skills and emotional resilience required to excel in high-pressure situations. For instance, during my tenure at [Previous Workplace or Institution], I was responsible for coordinating patient care plans, administering medications, and collaborating with multidisciplinary teams to ensure holistic treatment outcomes. My ability to communicate effectively across language barriers—having worked in multicultural environments—has further enhanced my capacity to provide equitable care to patients from diverse backgrounds.</w:t>
      </w:r>
    </w:p>
    <w:bookmarkEnd w:id="20"/>
    <w:bookmarkStart w:id="21" w:name="adaptability-and-cultural-competence"/>
    <w:p>
      <w:pPr>
        <w:pStyle w:val="Heading2"/>
      </w:pPr>
      <w:r>
        <w:t xml:space="preserve">Adaptability and Cultural Competence</w:t>
      </w:r>
    </w:p>
    <w:p>
      <w:pPr>
        <w:pStyle w:val="FirstParagraph"/>
      </w:pPr>
      <w:r>
        <w:t xml:space="preserve">Working as a Nurse in Italy Rome requires not only clinical expertise but also a deep respect for the cultural nuances that shape healthcare delivery. I have long admired Italy’s emphasis on personalized care, family-centered approaches, and the integration of traditional healing practices with modern medicine. My experience working alongside Italian colleagues during [mention any relevant experience, e.g., international rotations, volunteer work, or collaborations] has reinforced my ability to navigate cross-cultural interactions with empathy and professionalism.</w:t>
      </w:r>
    </w:p>
    <w:p>
      <w:pPr>
        <w:pStyle w:val="BodyText"/>
      </w:pPr>
      <w:r>
        <w:t xml:space="preserve">Additionally, I am fluent in [mention languages such as Italian, English, or others], which allows me to communicate confidently with both patients and healthcare providers. This linguistic versatility is particularly valuable in Rome’s bustling medical environment, where clear communication can significantly impact patient outcomes. I am also open to learning more about local protocols and customs to ensure seamless integration into your team.</w:t>
      </w:r>
    </w:p>
    <w:bookmarkEnd w:id="21"/>
    <w:bookmarkStart w:id="22" w:name="passion-for-patient-centered-care"/>
    <w:p>
      <w:pPr>
        <w:pStyle w:val="Heading2"/>
      </w:pPr>
      <w:r>
        <w:t xml:space="preserve">Passion for Patient-Centered Care</w:t>
      </w:r>
    </w:p>
    <w:p>
      <w:pPr>
        <w:pStyle w:val="FirstParagraph"/>
      </w:pPr>
      <w:r>
        <w:t xml:space="preserve">At the core of my nursing philosophy is a belief that every patient deserves dignity, respect, and compassionate care. In Italy Rome, where the healthcare system places a strong emphasis on human connection, I am eager to contribute to an environment where patients feel supported and empowered. My approach is rooted in active listening, empathy, and the ability to build trust with individuals and their families during critical moments.</w:t>
      </w:r>
    </w:p>
    <w:p>
      <w:pPr>
        <w:pStyle w:val="BodyText"/>
      </w:pPr>
      <w:r>
        <w:t xml:space="preserve">For example, during my time [describe a specific achievement or experience], I witnessed firsthand the transformative impact of personalized care on patient recovery. Whether it was comforting a worried family member or advocating for a patient’s needs, I found immense fulfillment in making a difference in people’s lives. This aligns perfectly with the values of Italian healthcare, where the relationship between nurse and patient is often seen as a partnership rather than a transaction.</w:t>
      </w:r>
    </w:p>
    <w:bookmarkEnd w:id="22"/>
    <w:bookmarkStart w:id="23" w:name="commitment-to-professional-growth"/>
    <w:p>
      <w:pPr>
        <w:pStyle w:val="Heading2"/>
      </w:pPr>
      <w:r>
        <w:t xml:space="preserve">Commitment to Professional Growth</w:t>
      </w:r>
    </w:p>
    <w:p>
      <w:pPr>
        <w:pStyle w:val="FirstParagraph"/>
      </w:pPr>
      <w:r>
        <w:t xml:space="preserve">I am continually seeking opportunities to expand my knowledge and stay current with advancements in nursing practices. My professional development includes [mention certifications, workshops, or courses such as Advanced Cardiac Life Support (ACLS), Pediatric Advanced Life Support (PALS), or specialized training in wound care]. I am also well-versed in electronic health records (EHR) systems and other digital tools that streamline patient care and enhance efficiency.</w:t>
      </w:r>
    </w:p>
    <w:p>
      <w:pPr>
        <w:pStyle w:val="BodyText"/>
      </w:pPr>
      <w:r>
        <w:t xml:space="preserve">As a Nurse in Italy Rome, I am excited to contribute to a healthcare system that values innovation while maintaining its rich traditions. I am particularly interested in learning about [specific aspects of the hospital’s mission or initiatives, e.g., community outreach programs, research projects, or patient education efforts], and I am eager to collaborate with your team to drive positive outcomes.</w:t>
      </w:r>
    </w:p>
    <w:bookmarkEnd w:id="23"/>
    <w:bookmarkStart w:id="24" w:name="why-rome-a-unique-opportunity"/>
    <w:p>
      <w:pPr>
        <w:pStyle w:val="Heading2"/>
      </w:pPr>
      <w:r>
        <w:t xml:space="preserve">Why Rome? A Unique Opportunity</w:t>
      </w:r>
    </w:p>
    <w:p>
      <w:pPr>
        <w:pStyle w:val="FirstParagraph"/>
      </w:pPr>
      <w:r>
        <w:t xml:space="preserve">Rome is more than a destination; it is a city that inspires creativity, resilience, and a deep connection to history. As a Nurse in Italy Rome, I am drawn to the opportunity of working in such an historically rich yet modern environment. The city’s blend of ancient architecture and cutting-edge medical facilities creates an ideal setting for healthcare professionals who seek both tradition and progress.</w:t>
      </w:r>
    </w:p>
    <w:p>
      <w:pPr>
        <w:pStyle w:val="BodyText"/>
      </w:pPr>
      <w:r>
        <w:t xml:space="preserve">Moreover, the Italian healthcare system’s focus on preventive care, patient education, and holistic wellness resonates with my personal values. I am confident that my background in [specific areas] will allow me to contribute meaningfully to your team while also growing professionally in this dynamic setting. Rome’s vibrant community and cultural heritage offer an unparalleled backdrop for a nurse who thrives on both professional challenges and personal enrichment.</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Nurse in Italy Rome. My experience, adaptability, and passion for healthcare align seamlessly with the goals of your institution. I am confident that my skills and dedication will add value to your organization while allowing me to grow as a professional in one of the most culturally rich cities in the world.</w:t>
      </w:r>
    </w:p>
    <w:p>
      <w:pPr>
        <w:pStyle w:val="BodyText"/>
      </w:pPr>
      <w:r>
        <w:t xml:space="preserve">Thank you for considering my application. I would be honored to discuss how my background and vision align with the needs of your team. Please feel free to contact me at [your phone number] or [your email address] at your earliest convenience. I look forward to the opportunity to contribute to the exceptional care that Rome’s healthcare system is known for.</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in Italy Rome</dc:title>
  <dc:creator/>
  <dc:language>en</dc:language>
  <cp:keywords/>
  <dcterms:created xsi:type="dcterms:W3CDTF">2026-07-21T10:32:52Z</dcterms:created>
  <dcterms:modified xsi:type="dcterms:W3CDTF">2026-07-21T10:32:52Z</dcterms:modified>
</cp:coreProperties>
</file>

<file path=docProps/custom.xml><?xml version="1.0" encoding="utf-8"?>
<Properties xmlns="http://schemas.openxmlformats.org/officeDocument/2006/custom-properties" xmlns:vt="http://schemas.openxmlformats.org/officeDocument/2006/docPropsVTypes"/>
</file>